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3035B" w14:textId="5D922374" w:rsidR="00890A6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operating system do you use?</w:t>
      </w:r>
      <w:r w:rsidR="004A3050">
        <w:rPr>
          <w:sz w:val="28"/>
          <w:szCs w:val="28"/>
        </w:rPr>
        <w:t xml:space="preserve"> </w:t>
      </w:r>
      <w:proofErr w:type="gramStart"/>
      <w:r w:rsidR="004A3050" w:rsidRPr="004A3050">
        <w:rPr>
          <w:color w:val="70AD47" w:themeColor="accent6"/>
          <w:sz w:val="28"/>
          <w:szCs w:val="28"/>
        </w:rPr>
        <w:t>Windows</w:t>
      </w:r>
      <w:proofErr w:type="gramEnd"/>
      <w:r w:rsidR="004A3050">
        <w:rPr>
          <w:color w:val="70AD47" w:themeColor="accent6"/>
          <w:sz w:val="28"/>
          <w:szCs w:val="28"/>
        </w:rPr>
        <w:t>.</w:t>
      </w:r>
    </w:p>
    <w:p w14:paraId="3720B392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15EE60ED" w14:textId="368F31DE" w:rsidR="00E13314" w:rsidRPr="004A3050" w:rsidRDefault="00E13314" w:rsidP="004A305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Do you use the default file browser?</w:t>
      </w:r>
      <w:r w:rsidR="004A3050">
        <w:rPr>
          <w:sz w:val="28"/>
          <w:szCs w:val="28"/>
        </w:rPr>
        <w:t xml:space="preserve"> </w:t>
      </w:r>
      <w:r w:rsidR="004A3050" w:rsidRPr="004A3050">
        <w:rPr>
          <w:color w:val="70AD47" w:themeColor="accent6"/>
          <w:sz w:val="28"/>
          <w:szCs w:val="28"/>
        </w:rPr>
        <w:t>Yes, I do.</w:t>
      </w:r>
    </w:p>
    <w:p w14:paraId="6C851365" w14:textId="77777777" w:rsidR="004A3050" w:rsidRPr="004A3050" w:rsidRDefault="004A3050" w:rsidP="004A3050">
      <w:pPr>
        <w:pStyle w:val="ListParagraph"/>
        <w:rPr>
          <w:sz w:val="28"/>
          <w:szCs w:val="28"/>
        </w:rPr>
      </w:pPr>
    </w:p>
    <w:p w14:paraId="2E78D4B6" w14:textId="77777777" w:rsidR="004A3050" w:rsidRPr="004A3050" w:rsidRDefault="004A3050" w:rsidP="004A3050">
      <w:pPr>
        <w:pStyle w:val="ListParagraph"/>
        <w:rPr>
          <w:sz w:val="28"/>
          <w:szCs w:val="28"/>
        </w:rPr>
      </w:pPr>
    </w:p>
    <w:p w14:paraId="381F908B" w14:textId="70446AE3" w:rsidR="00E13314" w:rsidRPr="004A3050" w:rsidRDefault="00E13314" w:rsidP="00E13314">
      <w:pPr>
        <w:pStyle w:val="ListParagraph"/>
        <w:numPr>
          <w:ilvl w:val="0"/>
          <w:numId w:val="2"/>
        </w:numPr>
        <w:rPr>
          <w:color w:val="70AD47" w:themeColor="accent6"/>
          <w:sz w:val="28"/>
          <w:szCs w:val="28"/>
        </w:rPr>
      </w:pPr>
      <w:r w:rsidRPr="00E13314">
        <w:rPr>
          <w:sz w:val="28"/>
          <w:szCs w:val="28"/>
        </w:rPr>
        <w:t>Do you enjoy the functionality of this file browser?</w:t>
      </w:r>
      <w:r w:rsidR="004A3050">
        <w:rPr>
          <w:sz w:val="28"/>
          <w:szCs w:val="28"/>
        </w:rPr>
        <w:t xml:space="preserve"> </w:t>
      </w:r>
      <w:r w:rsidR="004A3050" w:rsidRPr="004A3050">
        <w:rPr>
          <w:color w:val="70AD47" w:themeColor="accent6"/>
          <w:sz w:val="28"/>
          <w:szCs w:val="28"/>
        </w:rPr>
        <w:t>I think that it is alright, however I feel as though it could potentially be improved.</w:t>
      </w:r>
    </w:p>
    <w:p w14:paraId="62C0BA09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03EC365F" w14:textId="549BD8EC" w:rsidR="00E13314" w:rsidRPr="004A3050" w:rsidRDefault="00E13314" w:rsidP="00E13314">
      <w:pPr>
        <w:pStyle w:val="ListParagraph"/>
        <w:numPr>
          <w:ilvl w:val="1"/>
          <w:numId w:val="2"/>
        </w:numPr>
        <w:rPr>
          <w:color w:val="70AD47" w:themeColor="accent6"/>
          <w:sz w:val="28"/>
          <w:szCs w:val="28"/>
        </w:rPr>
      </w:pPr>
      <w:r w:rsidRPr="00E13314">
        <w:rPr>
          <w:sz w:val="28"/>
          <w:szCs w:val="28"/>
        </w:rPr>
        <w:t>If so, what features do you enjoy?</w:t>
      </w:r>
      <w:r w:rsidR="004A3050">
        <w:rPr>
          <w:sz w:val="28"/>
          <w:szCs w:val="28"/>
        </w:rPr>
        <w:t xml:space="preserve"> </w:t>
      </w:r>
      <w:r w:rsidR="004A3050" w:rsidRPr="004A3050">
        <w:rPr>
          <w:color w:val="70AD47" w:themeColor="accent6"/>
          <w:sz w:val="28"/>
          <w:szCs w:val="28"/>
        </w:rPr>
        <w:t>I find it easy to navigate when everything is organised well.</w:t>
      </w:r>
    </w:p>
    <w:p w14:paraId="28D636A4" w14:textId="77777777" w:rsidR="00E13314" w:rsidRPr="004A3050" w:rsidRDefault="00E13314" w:rsidP="00E13314">
      <w:pPr>
        <w:pStyle w:val="ListParagraph"/>
        <w:ind w:left="1440"/>
        <w:rPr>
          <w:color w:val="70AD47" w:themeColor="accent6"/>
          <w:sz w:val="28"/>
          <w:szCs w:val="28"/>
        </w:rPr>
      </w:pPr>
    </w:p>
    <w:p w14:paraId="48CCF253" w14:textId="5FA55C7D" w:rsidR="00E13314" w:rsidRDefault="00E13314" w:rsidP="00E13314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features do you dislike?</w:t>
      </w:r>
      <w:r w:rsidR="004A3050" w:rsidRPr="004A3050">
        <w:rPr>
          <w:color w:val="70AD47" w:themeColor="accent6"/>
          <w:sz w:val="28"/>
          <w:szCs w:val="28"/>
        </w:rPr>
        <w:t xml:space="preserve"> It is very plain and boring, doesn’t look very exciting.</w:t>
      </w:r>
    </w:p>
    <w:p w14:paraId="5435270B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0206A6AF" w14:textId="77777777" w:rsidR="00E13314" w:rsidRPr="00E13314" w:rsidRDefault="00E13314" w:rsidP="00E13314">
      <w:pPr>
        <w:pStyle w:val="ListParagraph"/>
        <w:ind w:left="1440"/>
        <w:rPr>
          <w:sz w:val="28"/>
          <w:szCs w:val="28"/>
        </w:rPr>
      </w:pPr>
    </w:p>
    <w:p w14:paraId="460C371E" w14:textId="0DA73814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feature would you like to see in a file browser?</w:t>
      </w:r>
      <w:r w:rsidR="004A3050" w:rsidRPr="004A3050">
        <w:rPr>
          <w:color w:val="70AD47" w:themeColor="accent6"/>
          <w:sz w:val="28"/>
          <w:szCs w:val="28"/>
        </w:rPr>
        <w:t xml:space="preserve"> Something more visually appealing than what I am used to. </w:t>
      </w:r>
    </w:p>
    <w:p w14:paraId="4296542C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75C93064" w14:textId="3CDE5DD0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makes a browser UI friendly?</w:t>
      </w:r>
      <w:r w:rsidR="004A3050">
        <w:rPr>
          <w:sz w:val="28"/>
          <w:szCs w:val="28"/>
        </w:rPr>
        <w:t xml:space="preserve"> </w:t>
      </w:r>
      <w:r w:rsidR="004A3050" w:rsidRPr="004A3050">
        <w:rPr>
          <w:color w:val="70AD47" w:themeColor="accent6"/>
          <w:sz w:val="28"/>
          <w:szCs w:val="28"/>
        </w:rPr>
        <w:t xml:space="preserve">Clear font, easy file </w:t>
      </w:r>
      <w:proofErr w:type="spellStart"/>
      <w:r w:rsidR="004A3050" w:rsidRPr="004A3050">
        <w:rPr>
          <w:color w:val="70AD47" w:themeColor="accent6"/>
          <w:sz w:val="28"/>
          <w:szCs w:val="28"/>
        </w:rPr>
        <w:t>accessability</w:t>
      </w:r>
      <w:proofErr w:type="spellEnd"/>
      <w:r w:rsidR="004A3050" w:rsidRPr="004A3050">
        <w:rPr>
          <w:color w:val="70AD47" w:themeColor="accent6"/>
          <w:sz w:val="28"/>
          <w:szCs w:val="28"/>
        </w:rPr>
        <w:t xml:space="preserve"> and a good colour scheme. </w:t>
      </w:r>
    </w:p>
    <w:p w14:paraId="657DDC5E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43A9D5DA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412D51E6" w14:textId="3629670A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Are you intrigued by a system that enables you to search through the folder easier?</w:t>
      </w:r>
      <w:r w:rsidR="004A3050">
        <w:rPr>
          <w:sz w:val="28"/>
          <w:szCs w:val="28"/>
        </w:rPr>
        <w:t xml:space="preserve"> </w:t>
      </w:r>
      <w:r w:rsidR="004A3050" w:rsidRPr="004A3050">
        <w:rPr>
          <w:color w:val="70AD47" w:themeColor="accent6"/>
          <w:sz w:val="28"/>
          <w:szCs w:val="28"/>
        </w:rPr>
        <w:t>Yes.</w:t>
      </w:r>
    </w:p>
    <w:p w14:paraId="29DAB011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0715B045" w14:textId="6E082560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Are you intrigued by a system that allows you to hide files?</w:t>
      </w:r>
      <w:r w:rsidR="004A3050">
        <w:rPr>
          <w:sz w:val="28"/>
          <w:szCs w:val="28"/>
        </w:rPr>
        <w:t xml:space="preserve"> </w:t>
      </w:r>
      <w:r w:rsidR="004A3050" w:rsidRPr="004A3050">
        <w:rPr>
          <w:color w:val="70AD47" w:themeColor="accent6"/>
          <w:sz w:val="28"/>
          <w:szCs w:val="28"/>
        </w:rPr>
        <w:t>Yes. This could be helpful for files that may be more private.</w:t>
      </w:r>
    </w:p>
    <w:p w14:paraId="421955BC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43F8C28F" w14:textId="77777777" w:rsidR="00E13314" w:rsidRDefault="00E13314" w:rsidP="00E13314">
      <w:pPr>
        <w:pStyle w:val="ListParagraph"/>
      </w:pPr>
    </w:p>
    <w:sectPr w:rsidR="00E133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5C344A"/>
    <w:multiLevelType w:val="hybridMultilevel"/>
    <w:tmpl w:val="EDA8E3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F12EF9"/>
    <w:multiLevelType w:val="hybridMultilevel"/>
    <w:tmpl w:val="AC0239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c0MjKyNDA0NjVX0lEKTi0uzszPAykwrAUAKt73/SwAAAA="/>
  </w:docVars>
  <w:rsids>
    <w:rsidRoot w:val="00E13314"/>
    <w:rsid w:val="004A3050"/>
    <w:rsid w:val="00890A64"/>
    <w:rsid w:val="00E1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37B58"/>
  <w15:chartTrackingRefBased/>
  <w15:docId w15:val="{63B09155-EC1A-4F74-B000-285F6D628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3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Edwards</dc:creator>
  <cp:keywords/>
  <dc:description/>
  <cp:lastModifiedBy>steven roblin</cp:lastModifiedBy>
  <cp:revision>2</cp:revision>
  <dcterms:created xsi:type="dcterms:W3CDTF">2020-04-23T14:52:00Z</dcterms:created>
  <dcterms:modified xsi:type="dcterms:W3CDTF">2020-04-23T16:00:00Z</dcterms:modified>
</cp:coreProperties>
</file>